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8120A" w14:textId="77777777" w:rsidR="00F12D2E" w:rsidRPr="0094076B" w:rsidRDefault="00F12D2E" w:rsidP="00F12D2E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1D78C8CD" w14:textId="77777777" w:rsidR="00F12D2E" w:rsidRDefault="00F12D2E" w:rsidP="00F12D2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3DBC18AB" w14:textId="77777777" w:rsidR="00F12D2E" w:rsidRDefault="00F12D2E" w:rsidP="00F12D2E">
      <w:pPr>
        <w:jc w:val="center"/>
        <w:rPr>
          <w:rFonts w:ascii="Cambria" w:hAnsi="Cambria" w:cs="Cambria"/>
          <w:sz w:val="23"/>
          <w:szCs w:val="23"/>
        </w:rPr>
      </w:pPr>
    </w:p>
    <w:p w14:paraId="740B3ACC" w14:textId="77777777" w:rsidR="004300A4" w:rsidRPr="0094076B" w:rsidRDefault="004300A4" w:rsidP="004300A4">
      <w:pPr>
        <w:pStyle w:val="Default"/>
        <w:numPr>
          <w:ilvl w:val="0"/>
          <w:numId w:val="2"/>
        </w:numPr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Tulisk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ntuk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aku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yang Anda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ketahu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dar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ntuk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b/>
          <w:bCs/>
          <w:color w:val="auto"/>
          <w:sz w:val="23"/>
          <w:szCs w:val="23"/>
        </w:rPr>
        <w:t>nonbaku</w:t>
      </w:r>
      <w:proofErr w:type="spellEnd"/>
      <w:r w:rsidRPr="00C50A1E">
        <w:rPr>
          <w:rFonts w:ascii="Cambria" w:hAnsi="Cambria" w:cs="Cambria"/>
          <w:b/>
          <w:bCs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rikut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n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. </w:t>
      </w:r>
    </w:p>
    <w:p w14:paraId="6DDBACC7" w14:textId="77777777" w:rsidR="004300A4" w:rsidRDefault="004300A4" w:rsidP="004300A4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F80341F" w14:textId="77777777" w:rsidR="004300A4" w:rsidRDefault="004300A4" w:rsidP="004300A4">
      <w:pPr>
        <w:pStyle w:val="Default"/>
        <w:rPr>
          <w:rFonts w:ascii="Cambria" w:hAnsi="Cambria" w:cs="Cambria"/>
          <w:color w:val="auto"/>
          <w:sz w:val="23"/>
          <w:szCs w:val="23"/>
        </w:rPr>
        <w:sectPr w:rsidR="004300A4" w:rsidSect="0012251A">
          <w:footerReference w:type="default" r:id="rId7"/>
          <w:pgSz w:w="11907" w:h="16840" w:code="9"/>
          <w:pgMar w:top="1440" w:right="1440" w:bottom="1440" w:left="1440" w:header="720" w:footer="720" w:gutter="0"/>
          <w:cols w:space="720"/>
          <w:docGrid w:linePitch="360"/>
        </w:sectPr>
      </w:pPr>
    </w:p>
    <w:p w14:paraId="145C5D69" w14:textId="77777777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gami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Agamais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 </w:t>
      </w:r>
    </w:p>
    <w:p w14:paraId="367837F2" w14:textId="5388D568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kte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→</w:t>
      </w:r>
      <w:r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="004B7FC9">
        <w:rPr>
          <w:rFonts w:ascii="Cambria" w:hAnsi="Cambria" w:cs="Cambria"/>
          <w:color w:val="auto"/>
          <w:sz w:val="23"/>
          <w:szCs w:val="23"/>
        </w:rPr>
        <w:t>Akt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</w:t>
      </w:r>
      <w:r>
        <w:rPr>
          <w:rFonts w:ascii="Cambria" w:hAnsi="Cambria" w:cs="Cambria"/>
          <w:color w:val="auto"/>
          <w:sz w:val="23"/>
          <w:szCs w:val="23"/>
        </w:rPr>
        <w:t>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 </w:t>
      </w:r>
    </w:p>
    <w:p w14:paraId="3D071E99" w14:textId="6F79480C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ktifita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Aktivitas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 </w:t>
      </w:r>
    </w:p>
    <w:p w14:paraId="552DABB2" w14:textId="10A498DF" w:rsidR="004300A4" w:rsidRPr="004B7FC9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proofErr w:type="spellStart"/>
      <w:r w:rsidRPr="004B7FC9">
        <w:rPr>
          <w:rFonts w:ascii="Cambria" w:hAnsi="Cambria" w:cs="Cambria"/>
          <w:color w:val="auto"/>
          <w:sz w:val="23"/>
          <w:szCs w:val="23"/>
        </w:rPr>
        <w:t>Amandemen</w:t>
      </w:r>
      <w:proofErr w:type="spellEnd"/>
      <w:r w:rsidRPr="004B7FC9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4B7FC9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 w:rsidRPr="004B7FC9">
        <w:rPr>
          <w:rFonts w:ascii="Times New Roman" w:hAnsi="Times New Roman" w:cs="Times New Roman"/>
          <w:color w:val="auto"/>
          <w:sz w:val="23"/>
          <w:szCs w:val="23"/>
        </w:rPr>
        <w:t>Amendemen</w:t>
      </w:r>
      <w:proofErr w:type="spellEnd"/>
      <w:r w:rsidRPr="004B7FC9">
        <w:rPr>
          <w:rFonts w:ascii="Cambria" w:hAnsi="Cambria" w:cs="Cambria"/>
          <w:color w:val="auto"/>
          <w:sz w:val="23"/>
          <w:szCs w:val="23"/>
        </w:rPr>
        <w:t>_______</w:t>
      </w:r>
    </w:p>
    <w:p w14:paraId="5420BCE1" w14:textId="61E93348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zas → </w:t>
      </w:r>
      <w:proofErr w:type="spellStart"/>
      <w:r w:rsidR="004B7FC9">
        <w:rPr>
          <w:rFonts w:ascii="Cambria" w:hAnsi="Cambria" w:cs="Cambria"/>
          <w:color w:val="auto"/>
          <w:sz w:val="23"/>
          <w:szCs w:val="23"/>
        </w:rPr>
        <w:t>Asa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_______________</w:t>
      </w:r>
      <w:r>
        <w:rPr>
          <w:rFonts w:ascii="Cambria" w:hAnsi="Cambria" w:cs="Cambria"/>
          <w:color w:val="auto"/>
          <w:sz w:val="23"/>
          <w:szCs w:val="23"/>
        </w:rPr>
        <w:t>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 </w:t>
      </w:r>
    </w:p>
    <w:p w14:paraId="06FAEF30" w14:textId="7BB8EA8E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Cab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Caba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_________ </w:t>
      </w:r>
    </w:p>
    <w:p w14:paraId="63B6CA0B" w14:textId="3C4F550D" w:rsidR="004300A4" w:rsidRDefault="004300A4" w:rsidP="004300A4">
      <w:pPr>
        <w:pStyle w:val="Default"/>
        <w:numPr>
          <w:ilvl w:val="0"/>
          <w:numId w:val="1"/>
        </w:numPr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Capek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4B7FC9">
        <w:rPr>
          <w:rFonts w:ascii="Times New Roman" w:hAnsi="Times New Roman" w:cs="Times New Roman"/>
          <w:color w:val="auto"/>
          <w:sz w:val="23"/>
          <w:szCs w:val="23"/>
        </w:rPr>
        <w:t>Lelah</w:t>
      </w:r>
      <w:r>
        <w:rPr>
          <w:rFonts w:ascii="Cambria" w:hAnsi="Cambria" w:cs="Cambria"/>
          <w:color w:val="auto"/>
          <w:sz w:val="23"/>
          <w:szCs w:val="23"/>
        </w:rPr>
        <w:t>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 </w:t>
      </w:r>
    </w:p>
    <w:p w14:paraId="7671FE61" w14:textId="77777777" w:rsidR="004300A4" w:rsidRPr="00C50A1E" w:rsidRDefault="004300A4" w:rsidP="004300A4">
      <w:pPr>
        <w:pStyle w:val="Default"/>
        <w:ind w:left="567" w:right="184" w:hanging="425"/>
        <w:rPr>
          <w:color w:val="auto"/>
        </w:rPr>
      </w:pPr>
    </w:p>
    <w:p w14:paraId="0E38CF25" w14:textId="488BE711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Devide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Divide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 </w:t>
      </w:r>
    </w:p>
    <w:p w14:paraId="346F7451" w14:textId="138010C7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Ekstrim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Ekstrem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 </w:t>
      </w:r>
    </w:p>
    <w:p w14:paraId="32CE11E8" w14:textId="067B253E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Ese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Esay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_________ </w:t>
      </w:r>
    </w:p>
    <w:p w14:paraId="2691B9E3" w14:textId="12EFD701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Glamou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4B7FC9">
        <w:rPr>
          <w:rFonts w:ascii="Times New Roman" w:hAnsi="Times New Roman" w:cs="Times New Roman"/>
          <w:color w:val="auto"/>
          <w:sz w:val="23"/>
          <w:szCs w:val="23"/>
        </w:rPr>
        <w:t>Glamor</w:t>
      </w:r>
      <w:r>
        <w:rPr>
          <w:rFonts w:ascii="Cambria" w:hAnsi="Cambria" w:cs="Cambria"/>
          <w:color w:val="auto"/>
          <w:sz w:val="23"/>
          <w:szCs w:val="23"/>
        </w:rPr>
        <w:t>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 </w:t>
      </w:r>
    </w:p>
    <w:p w14:paraId="3F9513AE" w14:textId="2F1E19A6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akekat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Hakika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 </w:t>
      </w:r>
    </w:p>
    <w:p w14:paraId="5520C85C" w14:textId="7FD8C7E1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embu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Embus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_ </w:t>
      </w:r>
    </w:p>
    <w:p w14:paraId="65B35C91" w14:textId="7FBEC062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utang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4B7FC9">
        <w:rPr>
          <w:rFonts w:ascii="Times New Roman" w:hAnsi="Times New Roman" w:cs="Times New Roman"/>
          <w:color w:val="auto"/>
          <w:sz w:val="23"/>
          <w:szCs w:val="23"/>
        </w:rPr>
        <w:t>Utang</w:t>
      </w:r>
      <w:r>
        <w:rPr>
          <w:rFonts w:ascii="Cambria" w:hAnsi="Cambria" w:cs="Cambria"/>
          <w:color w:val="auto"/>
          <w:sz w:val="23"/>
          <w:szCs w:val="23"/>
        </w:rPr>
        <w:t>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 </w:t>
      </w:r>
    </w:p>
    <w:p w14:paraId="2CF31D24" w14:textId="6F1F9F5E" w:rsidR="004300A4" w:rsidRPr="00D943B2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dul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fitr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Idulfitr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 </w:t>
      </w:r>
    </w:p>
    <w:p w14:paraId="05B1A83A" w14:textId="26291C43" w:rsidR="00D943B2" w:rsidRPr="004300A4" w:rsidRDefault="002D10DC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Me</w:t>
      </w:r>
      <w:r w:rsidR="00D943B2">
        <w:rPr>
          <w:rFonts w:ascii="Cambria" w:hAnsi="Cambria" w:cs="Cambria"/>
          <w:color w:val="auto"/>
          <w:sz w:val="23"/>
          <w:szCs w:val="23"/>
        </w:rPr>
        <w:t>sjid</w:t>
      </w:r>
      <w:proofErr w:type="spellEnd"/>
      <w:r w:rsidR="00D943B2"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="00D943B2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4B7FC9">
        <w:rPr>
          <w:rFonts w:ascii="Times New Roman" w:hAnsi="Times New Roman" w:cs="Times New Roman"/>
          <w:color w:val="auto"/>
          <w:sz w:val="23"/>
          <w:szCs w:val="23"/>
        </w:rPr>
        <w:t>Masjid</w:t>
      </w:r>
      <w:r w:rsidR="00D943B2">
        <w:rPr>
          <w:rFonts w:ascii="Cambria" w:hAnsi="Cambria" w:cs="Cambria"/>
          <w:color w:val="auto"/>
          <w:sz w:val="23"/>
          <w:szCs w:val="23"/>
        </w:rPr>
        <w:t>_______</w:t>
      </w:r>
      <w:r w:rsidR="00D943B2"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0B8F6AC0" w14:textId="5909123E" w:rsidR="004300A4" w:rsidRPr="008A1591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di </w:t>
      </w:r>
      <w:proofErr w:type="spellStart"/>
      <w:r>
        <w:rPr>
          <w:rFonts w:ascii="Cambria" w:hAnsi="Cambria" w:cs="Cambria"/>
          <w:color w:val="auto"/>
          <w:sz w:val="23"/>
          <w:szCs w:val="23"/>
        </w:rPr>
        <w:t>luhung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Adiluhung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</w:t>
      </w:r>
      <w:r w:rsidRPr="00C50A1E">
        <w:rPr>
          <w:rFonts w:ascii="Cambria" w:hAnsi="Cambria" w:cs="Cambria"/>
          <w:color w:val="auto"/>
          <w:sz w:val="23"/>
          <w:szCs w:val="23"/>
        </w:rPr>
        <w:t>_____</w:t>
      </w:r>
    </w:p>
    <w:p w14:paraId="17FF0BA3" w14:textId="43BA539D" w:rsidR="008A1591" w:rsidRPr="00D943B2" w:rsidRDefault="008A1591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jektif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Ajektiv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</w:t>
      </w:r>
      <w:r w:rsidRPr="00C50A1E">
        <w:rPr>
          <w:rFonts w:ascii="Cambria" w:hAnsi="Cambria" w:cs="Cambria"/>
          <w:color w:val="auto"/>
          <w:sz w:val="23"/>
          <w:szCs w:val="23"/>
        </w:rPr>
        <w:t>____</w:t>
      </w:r>
      <w:r>
        <w:rPr>
          <w:rFonts w:ascii="Cambria" w:hAnsi="Cambria" w:cs="Cambria"/>
          <w:color w:val="auto"/>
          <w:sz w:val="23"/>
          <w:szCs w:val="23"/>
        </w:rPr>
        <w:t>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</w:p>
    <w:p w14:paraId="2E6E356C" w14:textId="73B9A3FF" w:rsidR="00D943B2" w:rsidRPr="00D943B2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nalis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Analisis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55043578" w14:textId="0EC4DA9E" w:rsidR="00D943B2" w:rsidRPr="00D943B2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bsors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Absorbs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1D841024" w14:textId="2AF25689" w:rsidR="00D943B2" w:rsidRPr="00D943B2" w:rsidRDefault="00345C6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lmar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="00DD111A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Lemari</w:t>
      </w:r>
      <w:proofErr w:type="spellEnd"/>
      <w:r w:rsidR="00DD111A">
        <w:rPr>
          <w:rFonts w:ascii="Cambria" w:hAnsi="Cambria" w:cs="Cambria"/>
          <w:color w:val="auto"/>
          <w:sz w:val="23"/>
          <w:szCs w:val="23"/>
        </w:rPr>
        <w:t>_______</w:t>
      </w:r>
      <w:r w:rsidR="00DD111A"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6E6BFCDB" w14:textId="2967E96C" w:rsidR="00D943B2" w:rsidRPr="00DD111A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Handal</w:t>
      </w:r>
      <w:proofErr w:type="spellEnd"/>
      <w:r w:rsidR="00DD111A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4B7FC9">
        <w:rPr>
          <w:rFonts w:ascii="Times New Roman" w:hAnsi="Times New Roman" w:cs="Times New Roman"/>
          <w:color w:val="auto"/>
          <w:sz w:val="23"/>
          <w:szCs w:val="23"/>
        </w:rPr>
        <w:t>Andal</w:t>
      </w:r>
      <w:r w:rsidR="00DD111A">
        <w:rPr>
          <w:rFonts w:ascii="Cambria" w:hAnsi="Cambria" w:cs="Cambria"/>
          <w:color w:val="auto"/>
          <w:sz w:val="23"/>
          <w:szCs w:val="23"/>
        </w:rPr>
        <w:t>________</w:t>
      </w:r>
      <w:r w:rsidR="00DD111A"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3FD05E36" w14:textId="3BE0F50F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ntene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Anten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37BB12D0" w14:textId="7B7AE608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ntr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Antre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1ECD7D32" w14:textId="21715F28" w:rsidR="002E04BB" w:rsidRPr="00F12D2E" w:rsidRDefault="00DD111A" w:rsidP="00612376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F12D2E">
        <w:rPr>
          <w:rFonts w:ascii="Cambria" w:hAnsi="Cambria" w:cs="Cambria"/>
          <w:color w:val="auto"/>
          <w:sz w:val="23"/>
          <w:szCs w:val="23"/>
        </w:rPr>
        <w:t>Apotik</w:t>
      </w:r>
      <w:proofErr w:type="spellEnd"/>
      <w:r w:rsidRPr="00F12D2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F12D2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Apotek</w:t>
      </w:r>
      <w:proofErr w:type="spellEnd"/>
      <w:r w:rsidRPr="00F12D2E">
        <w:rPr>
          <w:rFonts w:ascii="Cambria" w:hAnsi="Cambria" w:cs="Cambria"/>
          <w:color w:val="auto"/>
          <w:sz w:val="23"/>
          <w:szCs w:val="23"/>
        </w:rPr>
        <w:t>__</w:t>
      </w:r>
      <w:r w:rsidR="00F12D2E">
        <w:rPr>
          <w:rFonts w:ascii="Cambria" w:hAnsi="Cambria" w:cs="Cambria"/>
          <w:color w:val="auto"/>
          <w:sz w:val="23"/>
          <w:szCs w:val="23"/>
        </w:rPr>
        <w:t>__</w:t>
      </w:r>
      <w:r w:rsidRPr="00F12D2E">
        <w:rPr>
          <w:rFonts w:ascii="Cambria" w:hAnsi="Cambria" w:cs="Cambria"/>
          <w:color w:val="auto"/>
          <w:sz w:val="23"/>
          <w:szCs w:val="23"/>
        </w:rPr>
        <w:t>________________</w:t>
      </w:r>
    </w:p>
    <w:p w14:paraId="4C48B384" w14:textId="72BF6CF1" w:rsidR="004300A4" w:rsidRPr="00DD111A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ndera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4B7FC9">
        <w:rPr>
          <w:rFonts w:ascii="Times New Roman" w:hAnsi="Times New Roman" w:cs="Times New Roman"/>
          <w:color w:val="auto"/>
          <w:sz w:val="23"/>
          <w:szCs w:val="23"/>
        </w:rPr>
        <w:t>Indra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_________ </w:t>
      </w:r>
    </w:p>
    <w:p w14:paraId="1C1BAC51" w14:textId="7238AA7F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tli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Atlet</w:t>
      </w:r>
      <w:proofErr w:type="spellEnd"/>
      <w:r w:rsidR="004B7FC9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>
        <w:rPr>
          <w:rFonts w:ascii="Cambria" w:hAnsi="Cambria" w:cs="Cambria"/>
          <w:color w:val="auto"/>
          <w:sz w:val="23"/>
          <w:szCs w:val="23"/>
        </w:rPr>
        <w:t>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  <w:r>
        <w:rPr>
          <w:rFonts w:ascii="Cambria" w:hAnsi="Cambria" w:cs="Cambria"/>
          <w:color w:val="auto"/>
          <w:sz w:val="23"/>
          <w:szCs w:val="23"/>
        </w:rPr>
        <w:t>______</w:t>
      </w:r>
    </w:p>
    <w:p w14:paraId="6CAE5F56" w14:textId="1700EE5E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Batere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Batera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788C641E" w14:textId="0A57EC7F" w:rsidR="00DD111A" w:rsidRPr="005F62FB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5F62FB">
        <w:rPr>
          <w:rFonts w:ascii="Cambria" w:hAnsi="Cambria" w:cs="Cambria"/>
          <w:color w:val="auto"/>
          <w:sz w:val="23"/>
          <w:szCs w:val="23"/>
        </w:rPr>
        <w:t>Binatu</w:t>
      </w:r>
      <w:proofErr w:type="spellEnd"/>
      <w:r w:rsidRPr="005F62FB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5F62FB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5F62FB" w:rsidRPr="005F62FB">
        <w:rPr>
          <w:rFonts w:ascii="Times New Roman" w:hAnsi="Times New Roman" w:cs="Times New Roman"/>
          <w:color w:val="auto"/>
          <w:sz w:val="23"/>
          <w:szCs w:val="23"/>
        </w:rPr>
        <w:t>B</w:t>
      </w:r>
      <w:r w:rsidR="004B7FC9" w:rsidRPr="005F62FB">
        <w:rPr>
          <w:rFonts w:ascii="Times New Roman" w:hAnsi="Times New Roman" w:cs="Times New Roman"/>
          <w:color w:val="auto"/>
          <w:sz w:val="23"/>
          <w:szCs w:val="23"/>
        </w:rPr>
        <w:t>enatu</w:t>
      </w:r>
      <w:proofErr w:type="spellEnd"/>
      <w:r w:rsidR="004B7FC9" w:rsidRPr="005F62FB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Pr="005F62FB">
        <w:rPr>
          <w:rFonts w:ascii="Cambria" w:hAnsi="Cambria" w:cs="Cambria"/>
          <w:color w:val="auto"/>
          <w:sz w:val="23"/>
          <w:szCs w:val="23"/>
        </w:rPr>
        <w:t>______________________</w:t>
      </w:r>
    </w:p>
    <w:p w14:paraId="3CE9D918" w14:textId="0A87C765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Berterbang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Beterbang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</w:t>
      </w:r>
    </w:p>
    <w:p w14:paraId="723A53D8" w14:textId="661802B1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Perang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Prang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42AF7569" w14:textId="59C99E2A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Donato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Donatu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6038255E" w14:textId="17739BD9" w:rsidR="00DD111A" w:rsidRPr="002E04BB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Eli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4B7FC9">
        <w:rPr>
          <w:rFonts w:ascii="Times New Roman" w:hAnsi="Times New Roman" w:cs="Times New Roman"/>
          <w:color w:val="auto"/>
          <w:sz w:val="23"/>
          <w:szCs w:val="23"/>
        </w:rPr>
        <w:t>Elite</w:t>
      </w:r>
      <w:r>
        <w:rPr>
          <w:rFonts w:ascii="Cambria" w:hAnsi="Cambria" w:cs="Cambria"/>
          <w:color w:val="auto"/>
          <w:sz w:val="23"/>
          <w:szCs w:val="23"/>
        </w:rPr>
        <w:t>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64FE7A63" w14:textId="5387FFCF" w:rsidR="002E04BB" w:rsidRPr="002E04BB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Kwitans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Kuitansi</w:t>
      </w:r>
      <w:proofErr w:type="spellEnd"/>
      <w:r w:rsidR="004B7FC9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>
        <w:rPr>
          <w:rFonts w:ascii="Cambria" w:hAnsi="Cambria" w:cs="Cambria"/>
          <w:color w:val="auto"/>
          <w:sz w:val="23"/>
          <w:szCs w:val="23"/>
        </w:rPr>
        <w:t>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11AA0FBE" w14:textId="2E81501A" w:rsidR="002E04BB" w:rsidRPr="00C50A1E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Hipotes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Hipotesis</w:t>
      </w:r>
      <w:proofErr w:type="spellEnd"/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>
        <w:rPr>
          <w:rFonts w:ascii="Cambria" w:hAnsi="Cambria" w:cs="Cambria"/>
          <w:color w:val="auto"/>
          <w:sz w:val="23"/>
          <w:szCs w:val="23"/>
        </w:rPr>
        <w:t>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</w:t>
      </w:r>
    </w:p>
    <w:p w14:paraId="442AB574" w14:textId="61E499E6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Jam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r w:rsidR="004B7FC9">
        <w:rPr>
          <w:rFonts w:ascii="Times New Roman" w:hAnsi="Times New Roman" w:cs="Times New Roman"/>
          <w:color w:val="auto"/>
          <w:sz w:val="23"/>
          <w:szCs w:val="23"/>
        </w:rPr>
        <w:t xml:space="preserve"> Zaman 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________ </w:t>
      </w:r>
    </w:p>
    <w:p w14:paraId="357FFD48" w14:textId="2E83CC46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Kari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Karer</w:t>
      </w:r>
      <w:proofErr w:type="spellEnd"/>
      <w:r w:rsidR="004B7FC9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Pr="00C50A1E">
        <w:rPr>
          <w:rFonts w:ascii="Cambria" w:hAnsi="Cambria" w:cs="Cambria"/>
          <w:color w:val="auto"/>
          <w:sz w:val="23"/>
          <w:szCs w:val="23"/>
        </w:rPr>
        <w:t>_________________</w:t>
      </w:r>
      <w:r>
        <w:rPr>
          <w:rFonts w:ascii="Cambria" w:hAnsi="Cambria" w:cs="Cambria"/>
          <w:color w:val="auto"/>
          <w:sz w:val="23"/>
          <w:szCs w:val="23"/>
        </w:rPr>
        <w:t>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 </w:t>
      </w:r>
    </w:p>
    <w:p w14:paraId="0A247A57" w14:textId="09F201D6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Lembab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Lempap</w:t>
      </w:r>
      <w:proofErr w:type="spellEnd"/>
      <w:r w:rsidR="004B7FC9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>
        <w:rPr>
          <w:rFonts w:ascii="Cambria" w:hAnsi="Cambria" w:cs="Cambria"/>
          <w:color w:val="auto"/>
          <w:sz w:val="23"/>
          <w:szCs w:val="23"/>
        </w:rPr>
        <w:t>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 </w:t>
      </w:r>
    </w:p>
    <w:p w14:paraId="34762483" w14:textId="12D5A4FA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Merubah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Mengubah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 </w:t>
      </w:r>
    </w:p>
    <w:p w14:paraId="33638551" w14:textId="0AAAEC19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Nampak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Tampak</w:t>
      </w:r>
      <w:proofErr w:type="spellEnd"/>
      <w:r w:rsidR="004B7FC9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>
        <w:rPr>
          <w:rFonts w:ascii="Cambria" w:hAnsi="Cambria" w:cs="Cambria"/>
          <w:color w:val="auto"/>
          <w:sz w:val="23"/>
          <w:szCs w:val="23"/>
        </w:rPr>
        <w:t>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 </w:t>
      </w:r>
    </w:p>
    <w:p w14:paraId="0BFE3218" w14:textId="0F93FF9F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Orisinil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Orisinel</w:t>
      </w:r>
      <w:proofErr w:type="spellEnd"/>
      <w:r w:rsidR="004B7FC9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>
        <w:rPr>
          <w:rFonts w:ascii="Cambria" w:hAnsi="Cambria" w:cs="Cambria"/>
          <w:color w:val="auto"/>
          <w:sz w:val="23"/>
          <w:szCs w:val="23"/>
        </w:rPr>
        <w:t>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 </w:t>
      </w:r>
    </w:p>
    <w:p w14:paraId="31D48901" w14:textId="41D4E04E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Rejek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Rezek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_______ </w:t>
      </w:r>
    </w:p>
    <w:p w14:paraId="4198AD60" w14:textId="1E7B8B9A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Relijiu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r w:rsidR="004B7FC9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Religius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 </w:t>
      </w:r>
    </w:p>
    <w:p w14:paraId="194016B1" w14:textId="0850FA25" w:rsidR="002E04BB" w:rsidRPr="002E04BB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Silahk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r w:rsidR="004B7FC9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Silak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_</w:t>
      </w:r>
    </w:p>
    <w:p w14:paraId="4AB33D79" w14:textId="4967B50B" w:rsidR="004300A4" w:rsidRPr="00C50A1E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Kadaluwars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Kadaluars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</w:t>
      </w:r>
      <w:r w:rsidR="004300A4"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594A1523" w14:textId="5613F02A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Standard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Standa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 </w:t>
      </w:r>
    </w:p>
    <w:p w14:paraId="0A19B2D0" w14:textId="6E9F4359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Supi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r w:rsidR="004B7FC9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Sopi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_ </w:t>
      </w:r>
    </w:p>
    <w:p w14:paraId="16ED99E6" w14:textId="26ED1CBB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Teoriti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B7FC9">
        <w:rPr>
          <w:rFonts w:ascii="Times New Roman" w:hAnsi="Times New Roman" w:cs="Times New Roman"/>
          <w:color w:val="auto"/>
          <w:sz w:val="23"/>
          <w:szCs w:val="23"/>
        </w:rPr>
        <w:t>T</w:t>
      </w:r>
      <w:r w:rsidR="005F62FB">
        <w:rPr>
          <w:rFonts w:ascii="Times New Roman" w:hAnsi="Times New Roman" w:cs="Times New Roman"/>
          <w:color w:val="auto"/>
          <w:sz w:val="23"/>
          <w:szCs w:val="23"/>
        </w:rPr>
        <w:t>e</w:t>
      </w:r>
      <w:r w:rsidR="004B7FC9">
        <w:rPr>
          <w:rFonts w:ascii="Times New Roman" w:hAnsi="Times New Roman" w:cs="Times New Roman"/>
          <w:color w:val="auto"/>
          <w:sz w:val="23"/>
          <w:szCs w:val="23"/>
        </w:rPr>
        <w:t>or</w:t>
      </w:r>
      <w:r w:rsidR="005F62FB">
        <w:rPr>
          <w:rFonts w:ascii="Times New Roman" w:hAnsi="Times New Roman" w:cs="Times New Roman"/>
          <w:color w:val="auto"/>
          <w:sz w:val="23"/>
          <w:szCs w:val="23"/>
        </w:rPr>
        <w:t>e</w:t>
      </w:r>
      <w:r w:rsidR="004B7FC9">
        <w:rPr>
          <w:rFonts w:ascii="Times New Roman" w:hAnsi="Times New Roman" w:cs="Times New Roman"/>
          <w:color w:val="auto"/>
          <w:sz w:val="23"/>
          <w:szCs w:val="23"/>
        </w:rPr>
        <w:t>tis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 </w:t>
      </w:r>
    </w:p>
    <w:p w14:paraId="3435D935" w14:textId="358CF70D" w:rsidR="002B02DE" w:rsidRPr="00A30416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lastRenderedPageBreak/>
        <w:t>Terlanju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proofErr w:type="spellStart"/>
      <w:r w:rsidR="005F62FB">
        <w:rPr>
          <w:rFonts w:ascii="Times New Roman" w:hAnsi="Times New Roman" w:cs="Times New Roman"/>
          <w:color w:val="auto"/>
          <w:sz w:val="23"/>
          <w:szCs w:val="23"/>
        </w:rPr>
        <w:t>Telanjur</w:t>
      </w:r>
      <w:proofErr w:type="spellEnd"/>
      <w:r w:rsidR="005F62FB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>
        <w:rPr>
          <w:rFonts w:ascii="Cambria" w:hAnsi="Cambria" w:cs="Cambria"/>
          <w:color w:val="auto"/>
          <w:sz w:val="23"/>
          <w:szCs w:val="23"/>
        </w:rPr>
        <w:t>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</w:p>
    <w:p w14:paraId="10DA9921" w14:textId="568CC5F2" w:rsidR="00A30416" w:rsidRPr="002B02DE" w:rsidRDefault="00A30416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Sorg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="00295973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5F62FB">
        <w:rPr>
          <w:rFonts w:ascii="Times New Roman" w:hAnsi="Times New Roman" w:cs="Times New Roman"/>
          <w:color w:val="auto"/>
          <w:sz w:val="23"/>
          <w:szCs w:val="23"/>
        </w:rPr>
        <w:t>Surga</w:t>
      </w:r>
      <w:proofErr w:type="spellEnd"/>
      <w:r w:rsidR="00295973">
        <w:rPr>
          <w:rFonts w:ascii="Cambria" w:hAnsi="Cambria" w:cs="Cambria"/>
          <w:color w:val="auto"/>
          <w:sz w:val="23"/>
          <w:szCs w:val="23"/>
        </w:rPr>
        <w:t>____________</w:t>
      </w:r>
      <w:r w:rsidR="00295973" w:rsidRPr="00C50A1E">
        <w:rPr>
          <w:rFonts w:ascii="Cambria" w:hAnsi="Cambria" w:cs="Cambria"/>
          <w:color w:val="auto"/>
          <w:sz w:val="23"/>
          <w:szCs w:val="23"/>
        </w:rPr>
        <w:t>________</w:t>
      </w:r>
    </w:p>
    <w:p w14:paraId="2D31366B" w14:textId="160708EF" w:rsidR="004300A4" w:rsidRPr="002B02DE" w:rsidRDefault="002B02DE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Milya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proofErr w:type="spellStart"/>
      <w:r w:rsidR="005F62FB">
        <w:rPr>
          <w:rFonts w:ascii="Times New Roman" w:hAnsi="Times New Roman" w:cs="Times New Roman"/>
          <w:color w:val="auto"/>
          <w:sz w:val="23"/>
          <w:szCs w:val="23"/>
        </w:rPr>
        <w:t>Milia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54017FE3" w14:textId="08B2012C" w:rsidR="002B02DE" w:rsidRPr="00A63B20" w:rsidRDefault="002B02DE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Faham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r w:rsidR="005F62FB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proofErr w:type="spellStart"/>
      <w:r w:rsidR="005F62FB">
        <w:rPr>
          <w:rFonts w:ascii="Times New Roman" w:hAnsi="Times New Roman" w:cs="Times New Roman"/>
          <w:color w:val="auto"/>
          <w:sz w:val="23"/>
          <w:szCs w:val="23"/>
        </w:rPr>
        <w:t>Paham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5893F936" w14:textId="522D2165" w:rsidR="00A63B20" w:rsidRPr="00A63B20" w:rsidRDefault="00A63B20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Pernafas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proofErr w:type="spellStart"/>
      <w:r w:rsidR="005F62FB">
        <w:rPr>
          <w:rFonts w:ascii="Times New Roman" w:hAnsi="Times New Roman" w:cs="Times New Roman"/>
          <w:color w:val="auto"/>
          <w:sz w:val="23"/>
          <w:szCs w:val="23"/>
        </w:rPr>
        <w:t>Pernapas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3FCC6CFA" w14:textId="1531FE11" w:rsidR="00A63B20" w:rsidRPr="00A63B20" w:rsidRDefault="00A63B20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Resi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proofErr w:type="spellStart"/>
      <w:r w:rsidR="005F62FB">
        <w:rPr>
          <w:rFonts w:ascii="Times New Roman" w:hAnsi="Times New Roman" w:cs="Times New Roman"/>
          <w:color w:val="auto"/>
          <w:sz w:val="23"/>
          <w:szCs w:val="23"/>
        </w:rPr>
        <w:t>Risi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207D7CED" w14:textId="77777777" w:rsidR="00A30416" w:rsidRPr="00C50A1E" w:rsidRDefault="00A30416" w:rsidP="00A30416">
      <w:pPr>
        <w:pStyle w:val="Default"/>
        <w:spacing w:after="242"/>
        <w:ind w:left="142"/>
        <w:rPr>
          <w:color w:val="auto"/>
          <w:sz w:val="23"/>
          <w:szCs w:val="23"/>
        </w:rPr>
      </w:pPr>
    </w:p>
    <w:p w14:paraId="092E5C3A" w14:textId="77777777" w:rsidR="00DD111A" w:rsidRDefault="00DD111A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294E58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5363852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C1B782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4DE671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326745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549046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D3B512B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7A59F5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7DF63D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006EE2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4EB11F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91D8C6D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DA0D49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E08780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5F16FD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A5CA05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E80E30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1927C2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BB2B545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1E0F99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ED535A2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4775ED8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27E59E3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44B3601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4638459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8D94F2E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3BF7380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2BEBC88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A538EBC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297C0A0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2C59D8E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23A2BED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CB3E6A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CA59B4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8427BDD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9967FF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DB6EBF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D86102E" w14:textId="7FF14DA9" w:rsidR="00D25860" w:rsidRPr="00A30416" w:rsidRDefault="00D25860" w:rsidP="00872F27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Saklar</w:t>
      </w:r>
      <w:proofErr w:type="spellEnd"/>
      <w:r w:rsidRPr="00A63B20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5F62FB">
        <w:rPr>
          <w:rFonts w:ascii="Times New Roman" w:hAnsi="Times New Roman" w:cs="Times New Roman"/>
          <w:color w:val="auto"/>
          <w:sz w:val="23"/>
          <w:szCs w:val="23"/>
        </w:rPr>
        <w:t>Sakela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7B27A52D" w14:textId="42138D11" w:rsidR="00D25860" w:rsidRPr="00A30416" w:rsidRDefault="00D25860" w:rsidP="00872F27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Syaraf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r w:rsidR="005F62FB">
        <w:rPr>
          <w:rFonts w:ascii="Times New Roman" w:hAnsi="Times New Roman" w:cs="Times New Roman"/>
          <w:color w:val="auto"/>
          <w:sz w:val="23"/>
          <w:szCs w:val="23"/>
        </w:rPr>
        <w:t>Saraf</w:t>
      </w:r>
      <w:r>
        <w:rPr>
          <w:rFonts w:ascii="Cambria" w:hAnsi="Cambria" w:cs="Cambria"/>
          <w:color w:val="auto"/>
          <w:sz w:val="23"/>
          <w:szCs w:val="23"/>
        </w:rPr>
        <w:t>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3AF8A1D7" w14:textId="3427B672" w:rsidR="00872F27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Uri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5F62FB">
        <w:rPr>
          <w:rFonts w:ascii="Times New Roman" w:hAnsi="Times New Roman" w:cs="Times New Roman"/>
          <w:color w:val="auto"/>
          <w:sz w:val="23"/>
          <w:szCs w:val="23"/>
        </w:rPr>
        <w:t>Urine</w:t>
      </w:r>
      <w:bookmarkStart w:id="0" w:name="_GoBack"/>
      <w:bookmarkEnd w:id="0"/>
      <w:r w:rsidR="005F62FB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>
        <w:rPr>
          <w:rFonts w:ascii="Cambria" w:hAnsi="Cambria" w:cs="Cambria"/>
          <w:color w:val="auto"/>
          <w:sz w:val="23"/>
          <w:szCs w:val="23"/>
        </w:rPr>
        <w:t>_________________________</w:t>
      </w:r>
    </w:p>
    <w:p w14:paraId="6F657D8F" w14:textId="493727A4" w:rsidR="00D25860" w:rsidRPr="00872F27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872F27">
        <w:rPr>
          <w:rFonts w:ascii="Cambria" w:hAnsi="Cambria" w:cs="Cambria"/>
          <w:color w:val="auto"/>
          <w:sz w:val="23"/>
          <w:szCs w:val="23"/>
        </w:rPr>
        <w:t>Sorban</w:t>
      </w:r>
      <w:proofErr w:type="spellEnd"/>
      <w:r w:rsidRPr="00872F27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872F27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5F62FB">
        <w:rPr>
          <w:rFonts w:ascii="Times New Roman" w:hAnsi="Times New Roman" w:cs="Times New Roman"/>
          <w:color w:val="auto"/>
          <w:sz w:val="23"/>
          <w:szCs w:val="23"/>
        </w:rPr>
        <w:t>Surban</w:t>
      </w:r>
      <w:proofErr w:type="spellEnd"/>
      <w:r w:rsidRPr="00872F27">
        <w:rPr>
          <w:rFonts w:ascii="Cambria" w:hAnsi="Cambria" w:cs="Cambria"/>
          <w:color w:val="auto"/>
          <w:sz w:val="23"/>
          <w:szCs w:val="23"/>
        </w:rPr>
        <w:t>____________________</w:t>
      </w:r>
    </w:p>
    <w:p w14:paraId="238EC997" w14:textId="53F770BA" w:rsidR="00D25860" w:rsidRPr="00A30416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Zon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r w:rsidR="005F62FB">
        <w:rPr>
          <w:rFonts w:ascii="Times New Roman" w:hAnsi="Times New Roman" w:cs="Times New Roman"/>
          <w:color w:val="auto"/>
          <w:sz w:val="23"/>
          <w:szCs w:val="23"/>
        </w:rPr>
        <w:t xml:space="preserve"> Zona</w:t>
      </w:r>
      <w:r>
        <w:rPr>
          <w:rFonts w:ascii="Cambria" w:hAnsi="Cambria" w:cs="Cambria"/>
          <w:color w:val="auto"/>
          <w:sz w:val="23"/>
          <w:szCs w:val="23"/>
        </w:rPr>
        <w:t>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37D87C66" w14:textId="6C2D6594" w:rsidR="00D25860" w:rsidRDefault="00D25860" w:rsidP="00D25860">
      <w:pPr>
        <w:pStyle w:val="Default"/>
        <w:numPr>
          <w:ilvl w:val="0"/>
          <w:numId w:val="1"/>
        </w:numPr>
        <w:spacing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Walikota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5F62FB">
        <w:rPr>
          <w:rFonts w:ascii="Times New Roman" w:hAnsi="Times New Roman" w:cs="Times New Roman"/>
          <w:color w:val="auto"/>
          <w:sz w:val="23"/>
          <w:szCs w:val="23"/>
        </w:rPr>
        <w:t>Wali</w:t>
      </w:r>
      <w:proofErr w:type="spellEnd"/>
      <w:r w:rsidR="005F62FB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proofErr w:type="spellStart"/>
      <w:r w:rsidR="005F62FB">
        <w:rPr>
          <w:rFonts w:ascii="Times New Roman" w:hAnsi="Times New Roman" w:cs="Times New Roman"/>
          <w:color w:val="auto"/>
          <w:sz w:val="23"/>
          <w:szCs w:val="23"/>
        </w:rPr>
        <w:t>kot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</w:t>
      </w:r>
    </w:p>
    <w:p w14:paraId="07292708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0CB067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7C30128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F1028C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9F964E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FA119D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268DC6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BDBC44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90539A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88254B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AF923D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2E182EB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0683C9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9E9A18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2E5CF9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559CC45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0FE2292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0811B0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sectPr w:rsidR="002B02DE" w:rsidSect="00EA6A36">
      <w:type w:val="continuous"/>
      <w:pgSz w:w="11907" w:h="16840" w:code="9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A1A4B" w14:textId="77777777" w:rsidR="005D3EF9" w:rsidRDefault="005D3EF9">
      <w:r>
        <w:separator/>
      </w:r>
    </w:p>
  </w:endnote>
  <w:endnote w:type="continuationSeparator" w:id="0">
    <w:p w14:paraId="75D44F85" w14:textId="77777777" w:rsidR="005D3EF9" w:rsidRDefault="005D3E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A70EE" w14:textId="77777777" w:rsidR="00941E77" w:rsidRDefault="00EA6A36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34EB60BC" w14:textId="77777777" w:rsidR="00941E77" w:rsidRDefault="005D3EF9">
    <w:pPr>
      <w:pStyle w:val="Footer"/>
    </w:pPr>
  </w:p>
  <w:p w14:paraId="44EAD2F4" w14:textId="77777777" w:rsidR="00941E77" w:rsidRDefault="005D3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6B516" w14:textId="77777777" w:rsidR="005D3EF9" w:rsidRDefault="005D3EF9">
      <w:r>
        <w:separator/>
      </w:r>
    </w:p>
  </w:footnote>
  <w:footnote w:type="continuationSeparator" w:id="0">
    <w:p w14:paraId="6A69CF97" w14:textId="77777777" w:rsidR="005D3EF9" w:rsidRDefault="005D3E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727065"/>
    <w:multiLevelType w:val="hybridMultilevel"/>
    <w:tmpl w:val="D974B30E"/>
    <w:lvl w:ilvl="0" w:tplc="C6EE519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zQ1MbCwtDS1MDBW0lEKTi0uzszPAykwrAUAhQtOXiwAAAA="/>
  </w:docVars>
  <w:rsids>
    <w:rsidRoot w:val="004300A4"/>
    <w:rsid w:val="00062549"/>
    <w:rsid w:val="0012251A"/>
    <w:rsid w:val="00295973"/>
    <w:rsid w:val="002B02DE"/>
    <w:rsid w:val="002D10DC"/>
    <w:rsid w:val="002E04BB"/>
    <w:rsid w:val="00345C6A"/>
    <w:rsid w:val="0042167F"/>
    <w:rsid w:val="004300A4"/>
    <w:rsid w:val="004B7FC9"/>
    <w:rsid w:val="005D3EF9"/>
    <w:rsid w:val="005F62FB"/>
    <w:rsid w:val="00872F27"/>
    <w:rsid w:val="008A1591"/>
    <w:rsid w:val="00924DF5"/>
    <w:rsid w:val="00A30416"/>
    <w:rsid w:val="00A63B20"/>
    <w:rsid w:val="00D25860"/>
    <w:rsid w:val="00D943B2"/>
    <w:rsid w:val="00DD111A"/>
    <w:rsid w:val="00E9711D"/>
    <w:rsid w:val="00EA6A36"/>
    <w:rsid w:val="00F12D2E"/>
    <w:rsid w:val="00F8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DC7C1"/>
  <w15:chartTrackingRefBased/>
  <w15:docId w15:val="{635627D4-0739-4D0A-9F98-310678446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0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300A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300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0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Think</cp:lastModifiedBy>
  <cp:revision>13</cp:revision>
  <dcterms:created xsi:type="dcterms:W3CDTF">2020-07-24T22:55:00Z</dcterms:created>
  <dcterms:modified xsi:type="dcterms:W3CDTF">2021-04-13T07:25:00Z</dcterms:modified>
</cp:coreProperties>
</file>